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F68D2" w14:textId="136B7A32" w:rsidR="006E1B1F" w:rsidRPr="00252A7B" w:rsidRDefault="00913EFA">
      <w:pPr>
        <w:rPr>
          <w:rFonts w:ascii="Times New Roman" w:eastAsia="仿宋_GB2312" w:hAnsi="Times New Roman" w:cs="Times New Roman"/>
          <w:sz w:val="32"/>
          <w:szCs w:val="32"/>
        </w:rPr>
      </w:pPr>
      <w:r w:rsidRPr="00252A7B">
        <w:rPr>
          <w:rFonts w:ascii="Times New Roman" w:eastAsia="仿宋_GB2312" w:hAnsi="Times New Roman" w:cs="Times New Roman"/>
          <w:sz w:val="32"/>
          <w:szCs w:val="32"/>
        </w:rPr>
        <w:t>附件</w:t>
      </w:r>
      <w:r w:rsidR="001E35C4">
        <w:rPr>
          <w:rFonts w:ascii="Times New Roman" w:eastAsia="仿宋_GB2312" w:hAnsi="Times New Roman" w:cs="Times New Roman"/>
          <w:sz w:val="32"/>
          <w:szCs w:val="32"/>
        </w:rPr>
        <w:t>1</w:t>
      </w:r>
      <w:r w:rsidRPr="00252A7B">
        <w:rPr>
          <w:rFonts w:ascii="Times New Roman" w:eastAsia="仿宋_GB2312" w:hAnsi="Times New Roman" w:cs="Times New Roman"/>
          <w:sz w:val="32"/>
          <w:szCs w:val="32"/>
        </w:rPr>
        <w:t xml:space="preserve"> </w:t>
      </w:r>
    </w:p>
    <w:p w14:paraId="42907E48" w14:textId="6721F156" w:rsidR="00C017E9" w:rsidRDefault="00913EFA">
      <w:pPr>
        <w:jc w:val="center"/>
        <w:rPr>
          <w:rFonts w:ascii="华文中宋" w:eastAsia="华文中宋" w:hAnsi="华文中宋" w:cs="Times New Roman"/>
          <w:b/>
          <w:sz w:val="42"/>
          <w:szCs w:val="42"/>
        </w:rPr>
      </w:pPr>
      <w:r w:rsidRPr="00252A7B">
        <w:rPr>
          <w:rFonts w:ascii="华文中宋" w:eastAsia="华文中宋" w:hAnsi="华文中宋" w:cs="Times New Roman"/>
          <w:b/>
          <w:sz w:val="42"/>
          <w:szCs w:val="42"/>
        </w:rPr>
        <w:t>202</w:t>
      </w:r>
      <w:r w:rsidR="001360D0">
        <w:rPr>
          <w:rFonts w:ascii="华文中宋" w:eastAsia="华文中宋" w:hAnsi="华文中宋" w:cs="Times New Roman"/>
          <w:b/>
          <w:sz w:val="42"/>
          <w:szCs w:val="42"/>
        </w:rPr>
        <w:t>6</w:t>
      </w:r>
      <w:r w:rsidRPr="00252A7B">
        <w:rPr>
          <w:rFonts w:ascii="华文中宋" w:eastAsia="华文中宋" w:hAnsi="华文中宋" w:cs="Times New Roman"/>
          <w:b/>
          <w:sz w:val="42"/>
          <w:szCs w:val="42"/>
        </w:rPr>
        <w:t>年全国大学生化工短视频大赛</w:t>
      </w:r>
    </w:p>
    <w:p w14:paraId="2D251735" w14:textId="30C9763F" w:rsidR="006E1B1F" w:rsidRPr="00252A7B" w:rsidRDefault="00913EFA">
      <w:pPr>
        <w:jc w:val="center"/>
        <w:rPr>
          <w:rFonts w:ascii="华文中宋" w:eastAsia="华文中宋" w:hAnsi="华文中宋" w:cs="Times New Roman"/>
          <w:b/>
          <w:sz w:val="42"/>
          <w:szCs w:val="42"/>
        </w:rPr>
      </w:pPr>
      <w:r w:rsidRPr="00252A7B">
        <w:rPr>
          <w:rFonts w:ascii="华文中宋" w:eastAsia="华文中宋" w:hAnsi="华文中宋" w:cs="Times New Roman"/>
          <w:b/>
          <w:sz w:val="42"/>
          <w:szCs w:val="42"/>
        </w:rPr>
        <w:t>作品征集活动报名</w:t>
      </w:r>
      <w:r w:rsidR="00C017E9">
        <w:rPr>
          <w:rFonts w:ascii="华文中宋" w:eastAsia="华文中宋" w:hAnsi="华文中宋" w:cs="Times New Roman" w:hint="eastAsia"/>
          <w:b/>
          <w:sz w:val="42"/>
          <w:szCs w:val="42"/>
        </w:rPr>
        <w:t>表</w:t>
      </w:r>
    </w:p>
    <w:tbl>
      <w:tblPr>
        <w:tblW w:w="8789" w:type="dxa"/>
        <w:jc w:val="center"/>
        <w:tblLayout w:type="fixed"/>
        <w:tblLook w:val="04A0" w:firstRow="1" w:lastRow="0" w:firstColumn="1" w:lastColumn="0" w:noHBand="0" w:noVBand="1"/>
      </w:tblPr>
      <w:tblGrid>
        <w:gridCol w:w="1536"/>
        <w:gridCol w:w="1583"/>
        <w:gridCol w:w="1559"/>
        <w:gridCol w:w="2126"/>
        <w:gridCol w:w="1985"/>
      </w:tblGrid>
      <w:tr w:rsidR="006E1B1F" w:rsidRPr="00252A7B" w14:paraId="48E34E57" w14:textId="77777777" w:rsidTr="00C017E9">
        <w:trPr>
          <w:trHeight w:val="498"/>
          <w:jc w:val="center"/>
        </w:trPr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1AB5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作品名称</w:t>
            </w:r>
          </w:p>
        </w:tc>
        <w:tc>
          <w:tcPr>
            <w:tcW w:w="7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54C0D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A2360" w:rsidRPr="00252A7B" w14:paraId="28D2A6BA" w14:textId="77777777" w:rsidTr="00C017E9">
        <w:trPr>
          <w:trHeight w:val="528"/>
          <w:jc w:val="center"/>
        </w:trPr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5C0A5" w14:textId="5367F2AC" w:rsidR="00EA2360" w:rsidRPr="006C7DED" w:rsidRDefault="00EA2360" w:rsidP="00EA2360">
            <w:pPr>
              <w:widowControl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推荐高校</w:t>
            </w: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/</w:t>
            </w: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科研院所</w:t>
            </w:r>
          </w:p>
        </w:tc>
        <w:tc>
          <w:tcPr>
            <w:tcW w:w="7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C59EC" w14:textId="77777777" w:rsidR="00EA2360" w:rsidRPr="006C7DED" w:rsidRDefault="00EA2360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10352B4A" w14:textId="77777777" w:rsidTr="00C017E9">
        <w:trPr>
          <w:trHeight w:val="528"/>
          <w:jc w:val="center"/>
        </w:trPr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1323F" w14:textId="24B4A782" w:rsidR="006E1B1F" w:rsidRPr="006C7DED" w:rsidRDefault="00EA2360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二级单位</w:t>
            </w:r>
          </w:p>
        </w:tc>
        <w:tc>
          <w:tcPr>
            <w:tcW w:w="7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17A80" w14:textId="493A9884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6EBB29BD" w14:textId="77777777" w:rsidTr="00C017E9">
        <w:trPr>
          <w:trHeight w:val="528"/>
          <w:jc w:val="center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CA5E7E" w14:textId="67B2775A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指导老师</w:t>
            </w:r>
            <w:r w:rsidR="00C96847"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7F2DA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37F6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BBCFF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E5A4D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4577ECEB" w14:textId="77777777" w:rsidTr="00C017E9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D3BE9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0240C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3C85C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A4FC2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研究领域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341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A7268E" w:rsidRPr="00252A7B" w14:paraId="572F6599" w14:textId="77777777" w:rsidTr="00C96847">
        <w:trPr>
          <w:trHeight w:val="528"/>
          <w:jc w:val="center"/>
        </w:trPr>
        <w:tc>
          <w:tcPr>
            <w:tcW w:w="153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67A85" w14:textId="7461D197" w:rsidR="00A7268E" w:rsidRPr="00C96847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C96847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指导老师</w:t>
            </w:r>
            <w:r w:rsidR="00C96847"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2</w:t>
            </w:r>
            <w:r w:rsidR="00C96847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C96847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(</w:t>
            </w:r>
            <w:r w:rsidRPr="00C96847"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若只有</w:t>
            </w:r>
            <w:r w:rsidRPr="00C96847"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1</w:t>
            </w:r>
            <w:r w:rsidRPr="00C96847"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名，此处不用填</w:t>
            </w:r>
            <w:r w:rsidRPr="00C96847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6E87A" w14:textId="2A071A1C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177F3" w14:textId="77777777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360D9" w14:textId="6D816C8D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27D1" w14:textId="77777777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A7268E" w:rsidRPr="00252A7B" w14:paraId="6438A2E0" w14:textId="77777777" w:rsidTr="00C96847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99558" w14:textId="77777777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26FD" w14:textId="192E48E6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7F78" w14:textId="77777777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5E3FB" w14:textId="1FAF53C8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研究领域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7CF4E" w14:textId="77777777" w:rsidR="00A7268E" w:rsidRPr="006C7DED" w:rsidRDefault="00A7268E" w:rsidP="00A7268E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14957D6F" w14:textId="77777777" w:rsidTr="00C017E9">
        <w:trPr>
          <w:trHeight w:val="528"/>
          <w:jc w:val="center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C8D814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主创姓名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62F89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846C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DB0E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E8E4B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77F36D4E" w14:textId="77777777" w:rsidTr="00C017E9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9C8EA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9EB0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学院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D8C12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368FA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联系方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21E0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5E9C9EDB" w14:textId="77777777" w:rsidTr="00C017E9">
        <w:trPr>
          <w:trHeight w:val="528"/>
          <w:jc w:val="center"/>
        </w:trPr>
        <w:tc>
          <w:tcPr>
            <w:tcW w:w="15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B54EDC" w14:textId="57132032" w:rsidR="006E1B1F" w:rsidRPr="006C7DED" w:rsidRDefault="00C667B4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仿宋_GB2312" w:hAnsi="Times New Roman" w:cs="Times New Roman" w:hint="eastAsia"/>
                <w:color w:val="000000"/>
                <w:kern w:val="0"/>
                <w:szCs w:val="21"/>
              </w:rPr>
              <w:t>团队</w:t>
            </w:r>
            <w:r w:rsidR="00913EFA"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情况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F1BC5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94A34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学号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8D79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所在学院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039F8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联系方式</w:t>
            </w:r>
          </w:p>
        </w:tc>
      </w:tr>
      <w:tr w:rsidR="006E1B1F" w:rsidRPr="00252A7B" w14:paraId="775911D5" w14:textId="77777777" w:rsidTr="00C017E9">
        <w:trPr>
          <w:trHeight w:val="481"/>
          <w:jc w:val="center"/>
        </w:trPr>
        <w:tc>
          <w:tcPr>
            <w:tcW w:w="15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872781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4194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89B5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AAE68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BAD4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1EF61B57" w14:textId="77777777" w:rsidTr="00C017E9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0E08C6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702B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EC1A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6A0C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94EF1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0B906FFD" w14:textId="77777777" w:rsidTr="00C017E9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839D63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9D56D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971B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ABED9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87514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163A34E5" w14:textId="77777777" w:rsidTr="00C017E9">
        <w:trPr>
          <w:trHeight w:val="475"/>
          <w:jc w:val="center"/>
        </w:trPr>
        <w:tc>
          <w:tcPr>
            <w:tcW w:w="15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24E9CB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E305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6FB3B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B3B2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A5C0D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3954867B" w14:textId="77777777" w:rsidTr="00C017E9">
        <w:trPr>
          <w:trHeight w:val="528"/>
          <w:jc w:val="center"/>
        </w:trPr>
        <w:tc>
          <w:tcPr>
            <w:tcW w:w="15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E452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3014C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57C79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5332E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9440D" w14:textId="77777777" w:rsidR="006E1B1F" w:rsidRPr="006C7DED" w:rsidRDefault="006E1B1F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6E1B1F" w:rsidRPr="00252A7B" w14:paraId="48723FCC" w14:textId="77777777" w:rsidTr="00EA236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5"/>
          <w:jc w:val="center"/>
        </w:trPr>
        <w:tc>
          <w:tcPr>
            <w:tcW w:w="1536" w:type="dxa"/>
            <w:vAlign w:val="center"/>
          </w:tcPr>
          <w:p w14:paraId="7AB7FBC4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作品</w:t>
            </w:r>
          </w:p>
          <w:p w14:paraId="7F427B4C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创意</w:t>
            </w:r>
          </w:p>
          <w:p w14:paraId="3480FE6F" w14:textId="77777777" w:rsidR="006E1B1F" w:rsidRPr="006C7DED" w:rsidRDefault="00913EFA">
            <w:pPr>
              <w:widowControl/>
              <w:spacing w:line="360" w:lineRule="auto"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说明</w:t>
            </w:r>
          </w:p>
        </w:tc>
        <w:tc>
          <w:tcPr>
            <w:tcW w:w="7253" w:type="dxa"/>
            <w:gridSpan w:val="4"/>
            <w:vAlign w:val="center"/>
          </w:tcPr>
          <w:p w14:paraId="53ADAA7C" w14:textId="77777777" w:rsidR="006E1B1F" w:rsidRPr="006C7DED" w:rsidRDefault="00913EFA">
            <w:pPr>
              <w:widowControl/>
              <w:spacing w:line="360" w:lineRule="auto"/>
              <w:jc w:val="left"/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</w:pP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（不超过</w:t>
            </w: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100</w:t>
            </w:r>
            <w:r w:rsidRPr="006C7DED">
              <w:rPr>
                <w:rFonts w:ascii="Times New Roman" w:eastAsia="仿宋_GB2312" w:hAnsi="Times New Roman" w:cs="Times New Roman"/>
                <w:color w:val="000000"/>
                <w:kern w:val="0"/>
                <w:szCs w:val="21"/>
              </w:rPr>
              <w:t>字）</w:t>
            </w:r>
          </w:p>
        </w:tc>
      </w:tr>
    </w:tbl>
    <w:p w14:paraId="62064C66" w14:textId="5A78D9D5" w:rsidR="006E1B1F" w:rsidRPr="00EA2360" w:rsidRDefault="006C7DED">
      <w:pPr>
        <w:rPr>
          <w:rFonts w:ascii="Times New Roman" w:eastAsia="仿宋_GB2312" w:hAnsi="Times New Roman" w:cs="Times New Roman"/>
          <w:color w:val="000000"/>
          <w:szCs w:val="28"/>
        </w:rPr>
      </w:pP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请于</w:t>
      </w:r>
      <w:r w:rsidR="00635589">
        <w:rPr>
          <w:rFonts w:ascii="Times New Roman" w:eastAsia="仿宋_GB2312" w:hAnsi="Times New Roman" w:cs="Times New Roman"/>
          <w:color w:val="000000"/>
          <w:szCs w:val="28"/>
        </w:rPr>
        <w:t>7</w:t>
      </w: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月</w:t>
      </w:r>
      <w:r w:rsidR="00EA2360" w:rsidRPr="00EA2360">
        <w:rPr>
          <w:rFonts w:ascii="Times New Roman" w:eastAsia="仿宋_GB2312" w:hAnsi="Times New Roman" w:cs="Times New Roman" w:hint="eastAsia"/>
          <w:color w:val="000000"/>
          <w:szCs w:val="28"/>
        </w:rPr>
        <w:t>1</w:t>
      </w: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日</w:t>
      </w: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-</w:t>
      </w:r>
      <w:r w:rsidR="00635589">
        <w:rPr>
          <w:rFonts w:ascii="Times New Roman" w:eastAsia="仿宋_GB2312" w:hAnsi="Times New Roman" w:cs="Times New Roman"/>
          <w:color w:val="000000"/>
          <w:szCs w:val="28"/>
        </w:rPr>
        <w:t>7</w:t>
      </w: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月</w:t>
      </w:r>
      <w:r w:rsidR="00EA2360" w:rsidRPr="00EA2360">
        <w:rPr>
          <w:rFonts w:ascii="Times New Roman" w:eastAsia="仿宋_GB2312" w:hAnsi="Times New Roman" w:cs="Times New Roman" w:hint="eastAsia"/>
          <w:color w:val="000000"/>
          <w:szCs w:val="28"/>
        </w:rPr>
        <w:t>3</w:t>
      </w:r>
      <w:r w:rsidRPr="00EA2360">
        <w:rPr>
          <w:rFonts w:ascii="Times New Roman" w:eastAsia="仿宋_GB2312" w:hAnsi="Times New Roman" w:cs="Times New Roman" w:hint="eastAsia"/>
          <w:color w:val="000000"/>
          <w:szCs w:val="28"/>
        </w:rPr>
        <w:t>日内</w:t>
      </w:r>
      <w:r w:rsidR="00913EFA" w:rsidRPr="00EA2360">
        <w:rPr>
          <w:rFonts w:ascii="Times New Roman" w:eastAsia="仿宋_GB2312" w:hAnsi="Times New Roman" w:cs="Times New Roman"/>
          <w:color w:val="000000"/>
          <w:szCs w:val="28"/>
        </w:rPr>
        <w:t>发至邮箱</w:t>
      </w:r>
      <w:r w:rsidR="007C58B8" w:rsidRPr="00EA2360">
        <w:rPr>
          <w:rFonts w:ascii="Times New Roman" w:eastAsia="仿宋_GB2312" w:hAnsi="Times New Roman" w:cs="Times New Roman"/>
          <w:color w:val="000000"/>
          <w:szCs w:val="28"/>
        </w:rPr>
        <w:t>35618@hqu.edu.cn</w:t>
      </w:r>
      <w:r w:rsidR="00913EFA" w:rsidRPr="00EA2360">
        <w:rPr>
          <w:rFonts w:ascii="Times New Roman" w:eastAsia="仿宋_GB2312" w:hAnsi="Times New Roman" w:cs="Times New Roman"/>
          <w:color w:val="000000"/>
          <w:szCs w:val="28"/>
        </w:rPr>
        <w:t>，收到统一回复后方为报名成功。</w:t>
      </w:r>
    </w:p>
    <w:sectPr w:rsidR="006E1B1F" w:rsidRPr="00EA2360">
      <w:pgSz w:w="11906" w:h="16838"/>
      <w:pgMar w:top="82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16CB3" w14:textId="77777777" w:rsidR="002473E9" w:rsidRDefault="002473E9" w:rsidP="00252A7B">
      <w:r>
        <w:separator/>
      </w:r>
    </w:p>
  </w:endnote>
  <w:endnote w:type="continuationSeparator" w:id="0">
    <w:p w14:paraId="76C06DD6" w14:textId="77777777" w:rsidR="002473E9" w:rsidRDefault="002473E9" w:rsidP="00252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1A9CF" w14:textId="77777777" w:rsidR="002473E9" w:rsidRDefault="002473E9" w:rsidP="00252A7B">
      <w:r>
        <w:separator/>
      </w:r>
    </w:p>
  </w:footnote>
  <w:footnote w:type="continuationSeparator" w:id="0">
    <w:p w14:paraId="63B6A5E5" w14:textId="77777777" w:rsidR="002473E9" w:rsidRDefault="002473E9" w:rsidP="00252A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LQ0MDY2MjcyNjVQ0lEKTi0uzszPAykwqgUAsNpu/SwAAAA="/>
    <w:docVar w:name="commondata" w:val="eyJoZGlkIjoiMjQxYTMxYTZiNmVkMjU3ZDRjN2IzZWQ3NzZjMGE3YWUifQ=="/>
  </w:docVars>
  <w:rsids>
    <w:rsidRoot w:val="00324E7A"/>
    <w:rsid w:val="0000684D"/>
    <w:rsid w:val="00014185"/>
    <w:rsid w:val="000420DB"/>
    <w:rsid w:val="000A6A3C"/>
    <w:rsid w:val="000A7DDC"/>
    <w:rsid w:val="00105CCD"/>
    <w:rsid w:val="001360D0"/>
    <w:rsid w:val="00142BA3"/>
    <w:rsid w:val="0015289B"/>
    <w:rsid w:val="001E35C4"/>
    <w:rsid w:val="001F7778"/>
    <w:rsid w:val="00225F9A"/>
    <w:rsid w:val="00226140"/>
    <w:rsid w:val="002473E9"/>
    <w:rsid w:val="00250668"/>
    <w:rsid w:val="0025279E"/>
    <w:rsid w:val="00252A7B"/>
    <w:rsid w:val="0026252D"/>
    <w:rsid w:val="002A5AB3"/>
    <w:rsid w:val="002B1277"/>
    <w:rsid w:val="00324E7A"/>
    <w:rsid w:val="00336ADE"/>
    <w:rsid w:val="00392CC0"/>
    <w:rsid w:val="00394B67"/>
    <w:rsid w:val="003A2595"/>
    <w:rsid w:val="00403D02"/>
    <w:rsid w:val="00412596"/>
    <w:rsid w:val="0042641A"/>
    <w:rsid w:val="00446817"/>
    <w:rsid w:val="00482304"/>
    <w:rsid w:val="004B2EE6"/>
    <w:rsid w:val="004D4DBA"/>
    <w:rsid w:val="005141EE"/>
    <w:rsid w:val="00515299"/>
    <w:rsid w:val="00525BD6"/>
    <w:rsid w:val="005263C1"/>
    <w:rsid w:val="005369BC"/>
    <w:rsid w:val="005B5B7E"/>
    <w:rsid w:val="005F33E5"/>
    <w:rsid w:val="0063165D"/>
    <w:rsid w:val="00635589"/>
    <w:rsid w:val="00676D17"/>
    <w:rsid w:val="006C7DED"/>
    <w:rsid w:val="006D333B"/>
    <w:rsid w:val="006E1B1F"/>
    <w:rsid w:val="006E1E0F"/>
    <w:rsid w:val="006F1136"/>
    <w:rsid w:val="00747AC6"/>
    <w:rsid w:val="00755817"/>
    <w:rsid w:val="0078749E"/>
    <w:rsid w:val="007C58B8"/>
    <w:rsid w:val="007D45D4"/>
    <w:rsid w:val="007F5F8B"/>
    <w:rsid w:val="008511B9"/>
    <w:rsid w:val="00861AE5"/>
    <w:rsid w:val="00870A38"/>
    <w:rsid w:val="008A51AE"/>
    <w:rsid w:val="008D6625"/>
    <w:rsid w:val="00913EFA"/>
    <w:rsid w:val="009A2F39"/>
    <w:rsid w:val="009B4D77"/>
    <w:rsid w:val="00A078E2"/>
    <w:rsid w:val="00A334E2"/>
    <w:rsid w:val="00A504D6"/>
    <w:rsid w:val="00A57368"/>
    <w:rsid w:val="00A7268E"/>
    <w:rsid w:val="00A74F8E"/>
    <w:rsid w:val="00A77096"/>
    <w:rsid w:val="00A81584"/>
    <w:rsid w:val="00A86977"/>
    <w:rsid w:val="00A909E5"/>
    <w:rsid w:val="00AC6251"/>
    <w:rsid w:val="00B23F8B"/>
    <w:rsid w:val="00B4333D"/>
    <w:rsid w:val="00B44E3E"/>
    <w:rsid w:val="00BA0D7F"/>
    <w:rsid w:val="00BA6708"/>
    <w:rsid w:val="00C017E9"/>
    <w:rsid w:val="00C24E7B"/>
    <w:rsid w:val="00C35F92"/>
    <w:rsid w:val="00C667B4"/>
    <w:rsid w:val="00C96847"/>
    <w:rsid w:val="00C968C7"/>
    <w:rsid w:val="00CD64C3"/>
    <w:rsid w:val="00CE3566"/>
    <w:rsid w:val="00D11ACD"/>
    <w:rsid w:val="00D17504"/>
    <w:rsid w:val="00D425D1"/>
    <w:rsid w:val="00DC61DE"/>
    <w:rsid w:val="00DE1892"/>
    <w:rsid w:val="00E03706"/>
    <w:rsid w:val="00E1343B"/>
    <w:rsid w:val="00E94669"/>
    <w:rsid w:val="00E958C0"/>
    <w:rsid w:val="00EA2360"/>
    <w:rsid w:val="00EB34E6"/>
    <w:rsid w:val="00EC382A"/>
    <w:rsid w:val="00F7389E"/>
    <w:rsid w:val="00FC42DC"/>
    <w:rsid w:val="00FF4787"/>
    <w:rsid w:val="31F64649"/>
    <w:rsid w:val="48BC446F"/>
    <w:rsid w:val="4E620D4A"/>
    <w:rsid w:val="5CDF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95F95"/>
  <w15:docId w15:val="{06862B53-FE54-4FC2-B8B4-AEDE1B093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  <w:rPr>
      <w:rFonts w:ascii="Calibri" w:eastAsia="宋体" w:hAnsi="Calibri" w:cs="Times New Roman"/>
      <w:kern w:val="0"/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nhideWhenUsed/>
    <w:qFormat/>
    <w:pPr>
      <w:spacing w:before="100" w:beforeAutospacing="1" w:after="100" w:afterAutospacing="1"/>
      <w:jc w:val="left"/>
    </w:pPr>
    <w:rPr>
      <w:rFonts w:ascii="宋体" w:eastAsia="宋体" w:hAnsi="宋体" w:cs="宋体"/>
      <w:sz w:val="24"/>
      <w:szCs w:val="24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正文文本 字符"/>
    <w:basedOn w:val="a0"/>
    <w:link w:val="a3"/>
    <w:qFormat/>
    <w:rPr>
      <w:rFonts w:ascii="Calibri" w:eastAsia="宋体" w:hAnsi="Calibri" w:cs="Times New Roman"/>
      <w:kern w:val="0"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崔 敏</dc:creator>
  <cp:lastModifiedBy>Zhan Guowu</cp:lastModifiedBy>
  <cp:revision>18</cp:revision>
  <cp:lastPrinted>2022-03-16T04:13:00Z</cp:lastPrinted>
  <dcterms:created xsi:type="dcterms:W3CDTF">2022-03-16T06:01:00Z</dcterms:created>
  <dcterms:modified xsi:type="dcterms:W3CDTF">2026-03-10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D4600C049EB417DA72F82E452A25107</vt:lpwstr>
  </property>
</Properties>
</file>